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3" w:name="content"/>
    <w:bookmarkStart w:id="63" w:name="X4a07417ac6b40a258b20191c9ca40e726ed9d03"/>
    <w:p>
      <w:pPr>
        <w:pStyle w:val="Heading2"/>
      </w:pPr>
      <w:r>
        <w:t xml:space="preserve">Основные функции автономного AI-трейдера (24/7) и их статус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Функция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  <w:tc>
          <w:tcPr/>
          <w:p>
            <w:pPr>
              <w:pStyle w:val="Compact"/>
            </w:pPr>
            <w:r>
              <w:t xml:space="preserve">Уровень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Автозапуск и инфраструктура</w:t>
            </w:r>
          </w:p>
        </w:tc>
        <w:tc>
          <w:tcPr/>
          <w:p>
            <w:pPr>
              <w:pStyle w:val="Compact"/>
            </w:pPr>
            <w:r>
              <w:t xml:space="preserve">Автоматический запуск терминала/скрипта при сбое сервера, выполнение логина (включая 2FA/PIN) и проверок среды. После старта бот проверяет интернет-связь с биржей, работоспособность API/интерфейса, наличие котировок и синхронизацию времени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. Также контролирует ресурсы (CPU, память, соединения) и при обнаружении зависания перезапускается автоматически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Получение рыночных данных</w:t>
            </w:r>
          </w:p>
        </w:tc>
        <w:tc>
          <w:tcPr/>
          <w:p>
            <w:pPr>
              <w:pStyle w:val="Compact"/>
            </w:pPr>
            <w:r>
              <w:t xml:space="preserve">Подписка на поток цен и объёмов с криптобиржи, загрузка исторических OHLCV-данных для бэкфилла, а при необходимости – сбор новостей и соц.медиа в реальном времени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t xml:space="preserve">. Эта подсистема обеспечивает постоянный приток актуальных котировок и иных данных, сохраняя их в буфере/БД для последующего анализа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Технический анализ</w:t>
            </w:r>
          </w:p>
        </w:tc>
        <w:tc>
          <w:tcPr/>
          <w:p>
            <w:pPr>
              <w:pStyle w:val="Compact"/>
            </w:pPr>
            <w:r>
              <w:t xml:space="preserve">Расчёт классических индикаторов (MA, EMA, MACD, RSI, Bollinger Bands и др.), выявление ценовых паттернов (например, свечные модели «поглощение», «пин-бар») и важных уровней поддержки/сопротивления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. Эти технические признаки вычисляются постоянно и формируют основу торговых сигналов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Фундаментальный анализ</w:t>
            </w:r>
          </w:p>
        </w:tc>
        <w:tc>
          <w:tcPr/>
          <w:p>
            <w:pPr>
              <w:pStyle w:val="Compact"/>
            </w:pPr>
            <w:r>
              <w:t xml:space="preserve">Отслеживание новостного фона и фундаментальных событий: сбор и обработка финансовых новостей (RSS, СМИ, пресс-релизы), данных экономического календаря (ставки ЦБ, макроотчёты, NFP, CPI) и корпоративных отчётов компаний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t xml:space="preserve">. Цель – учитывать внешние события, способные повлиять на рынок, при принятии торговых решений.</w:t>
            </w:r>
          </w:p>
        </w:tc>
        <w:tc>
          <w:tcPr/>
          <w:p>
            <w:pPr>
              <w:pStyle w:val="Compact"/>
            </w:pPr>
            <w:r>
              <w:t xml:space="preserve">○ Отсутствует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Сентимент-анализ</w:t>
            </w:r>
          </w:p>
        </w:tc>
        <w:tc>
          <w:tcPr/>
          <w:p>
            <w:pPr>
              <w:pStyle w:val="Compact"/>
            </w:pPr>
            <w:r>
              <w:t xml:space="preserve">Анализ настроений рынка по альтернативным данным: мониторинг соцсетей (Twitter/X, Telegram), индексов «страха и жадности», метрик вроде Open Interest для оценки дисбаланса позици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 Позволяет количественно оценить рыночный сентимент (позитивный/негативный) и учитывать его в стратегии.</w:t>
            </w:r>
          </w:p>
        </w:tc>
        <w:tc>
          <w:tcPr/>
          <w:p>
            <w:pPr>
              <w:pStyle w:val="Compact"/>
            </w:pPr>
            <w:r>
              <w:t xml:space="preserve">○ Отсутствует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Генерация торговых сигналов</w:t>
            </w:r>
          </w:p>
        </w:tc>
        <w:tc>
          <w:tcPr/>
          <w:p>
            <w:pPr>
              <w:pStyle w:val="Compact"/>
            </w:pPr>
            <w:r>
              <w:t xml:space="preserve">На основе совокупности признаков рынка генерируются решения о сделках. Используется ансамбль стратегий (трендовая, контртрендовая, событийная и т.д.) для формирования интегрального сигнала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  <w:r>
              <w:t xml:space="preserve">. Для каждого возможного входа рассчитывается вероятность успеха (confidence score)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t xml:space="preserve">, сигнал фильтруется по режиму рынка (тренд/флэт/волатильность) и ограничивается частота сделок, чтобы отсечь рыночный шум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Расчёт размера позиции</w:t>
            </w:r>
          </w:p>
        </w:tc>
        <w:tc>
          <w:tcPr/>
          <w:p>
            <w:pPr>
              <w:pStyle w:val="Compact"/>
            </w:pPr>
            <w:r>
              <w:t xml:space="preserve">Перед исполнением каждая сделка автоматически масштабируется под капитал: рассчитывается размер позиции так, чтобы риск по ней не превышал ~1% от капитала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 Для этого берётся расстояние до стоп-лосса (например, на основе ATR/волатильности) и вычисляется объём актива, чтобы при срабатывании стопа потерять не более заданного процента equity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 Такая позиция соблюдает правила мани-менеджмента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Ограничение рисков и лимиты</w:t>
            </w:r>
          </w:p>
        </w:tc>
        <w:tc>
          <w:tcPr/>
          <w:p>
            <w:pPr>
              <w:pStyle w:val="Compact"/>
            </w:pPr>
            <w:r>
              <w:t xml:space="preserve">Реализуются глобальные правила риск-менеджмента для защиты капитала: постановка Stop-Loss/Take-Profit сразу при входе в сделку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t xml:space="preserve">, сопровождение трейлинг-стопом и частичными выходами при росте прибыли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t xml:space="preserve">, дневной лимит убытков (например, остановка торговли при −2% equity)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, ограничение числа сделок в единицу времени и «dead-man switch» – аварийное закрытие всех позиций при сбое системы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  <w:r>
              <w:t xml:space="preserve">. Эти меры служат “щитами” для предотвращения катастрофических потерь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41">
              <w:r>
                <w:rPr>
                  <w:rStyle w:val="Hyperlink"/>
                </w:rPr>
                <w:t xml:space="preserve">[21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сполнение сделок</w:t>
            </w:r>
          </w:p>
        </w:tc>
        <w:tc>
          <w:tcPr/>
          <w:p>
            <w:pPr>
              <w:pStyle w:val="Compact"/>
            </w:pPr>
            <w:r>
              <w:t xml:space="preserve">Автоматическое выставление ордеров на бирже по сгенерированным сигналам. Бот подключается через API биржи (например, Binance) для надёжного исполнения</w:t>
            </w:r>
            <w:hyperlink r:id="rId42">
              <w:r>
                <w:rPr>
                  <w:rStyle w:val="Hyperlink"/>
                </w:rPr>
                <w:t xml:space="preserve">[22]</w:t>
              </w:r>
            </w:hyperlink>
            <w:r>
              <w:t xml:space="preserve">. Поддерживаются рыночные, лимитные и стоп-ордера, установка связанных ордеров SL/TP, а также частичное или полное закрытие позиций</w:t>
            </w:r>
            <w:hyperlink r:id="rId43">
              <w:r>
                <w:rPr>
                  <w:rStyle w:val="Hyperlink"/>
                </w:rPr>
                <w:t xml:space="preserve">[23]</w:t>
              </w:r>
            </w:hyperlink>
            <w:r>
              <w:t xml:space="preserve">. После отправки заявки система проверяет её исполнение (сверяет открытые позиции и ордер-буки)</w:t>
            </w:r>
            <w:hyperlink r:id="rId44">
              <w:r>
                <w:rPr>
                  <w:rStyle w:val="Hyperlink"/>
                </w:rPr>
                <w:t xml:space="preserve">[24]</w:t>
              </w:r>
            </w:hyperlink>
            <w:r>
              <w:t xml:space="preserve">, чтобы убедиться, что сделка прошла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45">
              <w:r>
                <w:rPr>
                  <w:rStyle w:val="Hyperlink"/>
                </w:rPr>
                <w:t xml:space="preserve">[2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Сопровождение позиций</w:t>
            </w:r>
          </w:p>
        </w:tc>
        <w:tc>
          <w:tcPr/>
          <w:p>
            <w:pPr>
              <w:pStyle w:val="Compact"/>
            </w:pPr>
            <w:r>
              <w:t xml:space="preserve">Мониторинг состояния открытых позиций в реальном времени и автоматическое управление ими. Включает автоподтягивание стоп-лосса по мере движения цены (трейлинг) и закрытие позиции при получении сигнала разворота тренда либо при достижении уровня TP/SL</w:t>
            </w:r>
            <w:hyperlink r:id="rId46">
              <w:r>
                <w:rPr>
                  <w:rStyle w:val="Hyperlink"/>
                </w:rPr>
                <w:t xml:space="preserve">[26]</w:t>
              </w:r>
            </w:hyperlink>
            <w:r>
              <w:t xml:space="preserve">. Бот способен одновременно управлять несколькими активами, учитывая комиссионные издержки и проскальзывание при расчёте прибыли</w:t>
            </w:r>
            <w:hyperlink r:id="rId47">
              <w:r>
                <w:rPr>
                  <w:rStyle w:val="Hyperlink"/>
                </w:rPr>
                <w:t xml:space="preserve">[27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48">
              <w:r>
                <w:rPr>
                  <w:rStyle w:val="Hyperlink"/>
                </w:rPr>
                <w:t xml:space="preserve">[2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Мониторинг системы и оповещения</w:t>
            </w:r>
          </w:p>
        </w:tc>
        <w:tc>
          <w:tcPr/>
          <w:p>
            <w:pPr>
              <w:pStyle w:val="Compact"/>
            </w:pPr>
            <w:r>
              <w:t xml:space="preserve">Отслеживание работы системы и ключевых метрик торговли в режиме онлайн. Реализуется дашборд или иной интерфейс для контроля текущей прибыли/убытка, баланса, открытых позиций и использования риск-лимитов</w:t>
            </w:r>
            <w:hyperlink r:id="rId49">
              <w:r>
                <w:rPr>
                  <w:rStyle w:val="Hyperlink"/>
                </w:rPr>
                <w:t xml:space="preserve">[29]</w:t>
              </w:r>
            </w:hyperlink>
            <w:r>
              <w:t xml:space="preserve">. При значимых событиях (открытие/закрытие позиции, ошибка, достижение дневного лимита) генерируются уведомления (например, в Telegram или email) для оперативного оповещения оператора</w:t>
            </w:r>
            <w:hyperlink r:id="rId49">
              <w:r>
                <w:rPr>
                  <w:rStyle w:val="Hyperlink"/>
                </w:rPr>
                <w:t xml:space="preserve">[29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○ Отсутствует</w:t>
            </w:r>
            <w:hyperlink r:id="rId50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Отчётность и журналирование</w:t>
            </w:r>
          </w:p>
        </w:tc>
        <w:tc>
          <w:tcPr/>
          <w:p>
            <w:pPr>
              <w:pStyle w:val="Compact"/>
            </w:pPr>
            <w:r>
              <w:t xml:space="preserve">Ведение журнала всех совершённых сделок и рыночных данных для последующего анализа. Система сохраняет подробную информацию о сделках в базе данных или файлах (JSON/CSV), делает скриншоты графика до и после каждой сделки, рассчитывает метрики эффективности (win-rate, profit factor, максимальная просадка) и формирует автоматические отчёты за день/неделю</w:t>
            </w:r>
            <w:hyperlink r:id="rId51">
              <w:r>
                <w:rPr>
                  <w:rStyle w:val="Hyperlink"/>
                </w:rPr>
                <w:t xml:space="preserve">[31]</w:t>
              </w:r>
            </w:hyperlink>
            <w:r>
              <w:t xml:space="preserve">. Эти данные помогают анализировать работу стратегии и проводить аудит торгов.</w:t>
            </w:r>
          </w:p>
        </w:tc>
        <w:tc>
          <w:tcPr/>
          <w:p>
            <w:pPr>
              <w:pStyle w:val="Compact"/>
            </w:pPr>
            <w:r>
              <w:t xml:space="preserve">○ Отсутствует</w:t>
            </w:r>
            <w:hyperlink r:id="rId50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Автовосстановление работы</w:t>
            </w:r>
          </w:p>
        </w:tc>
        <w:tc>
          <w:tcPr/>
          <w:p>
            <w:pPr>
              <w:pStyle w:val="Compact"/>
            </w:pPr>
            <w:r>
              <w:t xml:space="preserve">Обеспечение непрерывности 24/7 за счёт автоматического восстановления после сбоев. Если терминал или скрипт завис – он перезапускается</w:t>
            </w:r>
            <w:hyperlink r:id="rId52">
              <w:r>
                <w:rPr>
                  <w:rStyle w:val="Hyperlink"/>
                </w:rPr>
                <w:t xml:space="preserve">[32]</w:t>
              </w:r>
            </w:hyperlink>
            <w:r>
              <w:t xml:space="preserve">. При потере соединения с интернетом или API – выполняется повторное подключение</w:t>
            </w:r>
            <w:hyperlink r:id="rId53">
              <w:r>
                <w:rPr>
                  <w:rStyle w:val="Hyperlink"/>
                </w:rPr>
                <w:t xml:space="preserve">[33]</w:t>
              </w:r>
            </w:hyperlink>
            <w:r>
              <w:t xml:space="preserve">. В случае краша бот способен восстановить своё состояние: сверить актуальные позиции на бирже с внутренним журналом и загрузить историю сделок, закрыть лишние позиции при рассинхронизации</w:t>
            </w:r>
            <w:hyperlink r:id="rId54">
              <w:r>
                <w:rPr>
                  <w:rStyle w:val="Hyperlink"/>
                </w:rPr>
                <w:t xml:space="preserve">[34]</w:t>
              </w:r>
            </w:hyperlink>
            <w:r>
              <w:t xml:space="preserve">. Эти меры позволяют системе продолжать работу без ручного вмешательства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55">
              <w:r>
                <w:rPr>
                  <w:rStyle w:val="Hyperlink"/>
                </w:rPr>
                <w:t xml:space="preserve">[35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Безопасность и контроль доступа</w:t>
            </w:r>
          </w:p>
        </w:tc>
        <w:tc>
          <w:tcPr/>
          <w:p>
            <w:pPr>
              <w:pStyle w:val="Compact"/>
            </w:pPr>
            <w:r>
              <w:t xml:space="preserve">Защита от несанкционированных действий и утечек данных. Включает безопасное хранение API-ключей и паролей (например, с шифрованием DPAPI/KeyVault)</w:t>
            </w:r>
            <w:hyperlink r:id="rId56">
              <w:r>
                <w:rPr>
                  <w:rStyle w:val="Hyperlink"/>
                </w:rPr>
                <w:t xml:space="preserve">[36]</w:t>
              </w:r>
            </w:hyperlink>
            <w:r>
              <w:t xml:space="preserve">, маскирование конфиденциальной информации на экране и в логах, двухуровневое подтверждение на критические массовые операции (например, экстренное закрытие всех позиций)</w:t>
            </w:r>
            <w:hyperlink r:id="rId57">
              <w:r>
                <w:rPr>
                  <w:rStyle w:val="Hyperlink"/>
                </w:rPr>
                <w:t xml:space="preserve">[37]</w:t>
              </w:r>
            </w:hyperlink>
            <w:r>
              <w:t xml:space="preserve">, а также ведение аудита действий. Эти функции повышают надёжность и доверие к системе при её автономной работе.</w:t>
            </w:r>
          </w:p>
        </w:tc>
        <w:tc>
          <w:tcPr/>
          <w:p>
            <w:pPr>
              <w:pStyle w:val="Compact"/>
            </w:pPr>
            <w:r>
              <w:t xml:space="preserve">○ Отсутствует</w:t>
            </w:r>
            <w:hyperlink r:id="rId58">
              <w:r>
                <w:rPr>
                  <w:rStyle w:val="Hyperlink"/>
                </w:rPr>
                <w:t xml:space="preserve">[38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Обучение и адаптация стратегии</w:t>
            </w:r>
          </w:p>
        </w:tc>
        <w:tc>
          <w:tcPr/>
          <w:p>
            <w:pPr>
              <w:pStyle w:val="Compact"/>
            </w:pPr>
            <w:r>
              <w:t xml:space="preserve">Использование методов машинного обучения для повышения эффективности со временем. Предусмотрено регулярное переобучение моделей и подбор параметров на основе свежих исторических данных (walk-forward оптимизация)</w:t>
            </w:r>
            <w:hyperlink r:id="rId59">
              <w:r>
                <w:rPr>
                  <w:rStyle w:val="Hyperlink"/>
                </w:rPr>
                <w:t xml:space="preserve">[39]</w:t>
              </w:r>
            </w:hyperlink>
            <w:r>
              <w:t xml:space="preserve">, автоматическая корректировка порога confidence-score в зависимости от рыночной волатильности</w:t>
            </w:r>
            <w:hyperlink r:id="rId60">
              <w:r>
                <w:rPr>
                  <w:rStyle w:val="Hyperlink"/>
                </w:rPr>
                <w:t xml:space="preserve">[40]</w:t>
              </w:r>
            </w:hyperlink>
            <w:r>
              <w:t xml:space="preserve">, а также установка «новостных ворот» – приостанавливать торговлю во время важных событий, чтобы избежать непредсказуемых рисков</w:t>
            </w:r>
            <w:hyperlink r:id="rId61">
              <w:r>
                <w:rPr>
                  <w:rStyle w:val="Hyperlink"/>
                </w:rPr>
                <w:t xml:space="preserve">[41]</w:t>
              </w:r>
            </w:hyperlink>
            <w:r>
              <w:t xml:space="preserve">. Это позволяет алгоритму подстраиваться под меняющиеся рыночные условия без участия человека.</w:t>
            </w:r>
          </w:p>
        </w:tc>
        <w:tc>
          <w:tcPr/>
          <w:p>
            <w:pPr>
              <w:pStyle w:val="Compact"/>
            </w:pPr>
            <w:r>
              <w:t xml:space="preserve">○ Отсутствует</w:t>
            </w:r>
            <w:hyperlink r:id="rId62">
              <w:r>
                <w:rPr>
                  <w:rStyle w:val="Hyperlink"/>
                </w:rPr>
                <w:t xml:space="preserve">[42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обязательная</w:t>
            </w:r>
          </w:p>
        </w:tc>
      </w:tr>
    </w:tbl>
    <w:bookmarkEnd w:id="63"/>
    <w:bookmarkStart w:id="72" w:name="дополнительные-желательные-функции"/>
    <w:p>
      <w:pPr>
        <w:pStyle w:val="Heading2"/>
      </w:pPr>
      <w:r>
        <w:t xml:space="preserve">Дополнительные (желательные) функци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№</w:t>
            </w:r>
          </w:p>
        </w:tc>
        <w:tc>
          <w:tcPr/>
          <w:p>
            <w:pPr>
              <w:pStyle w:val="Compact"/>
            </w:pPr>
            <w:r>
              <w:t xml:space="preserve">Функция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</w:pPr>
            <w:r>
              <w:t xml:space="preserve">Статус</w:t>
            </w:r>
          </w:p>
        </w:tc>
        <w:tc>
          <w:tcPr/>
          <w:p>
            <w:pPr>
              <w:pStyle w:val="Compact"/>
            </w:pPr>
            <w:r>
              <w:t xml:space="preserve">Уровень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Графический веб-интерфейс (UI)</w:t>
            </w:r>
          </w:p>
        </w:tc>
        <w:tc>
          <w:tcPr/>
          <w:p>
            <w:pPr>
              <w:pStyle w:val="Compact"/>
            </w:pPr>
            <w:r>
              <w:t xml:space="preserve">Наглядная веб-дашборд для мониторинга и управления в реальном времени: таблицы позиций, история сделок, графики PnL и индикаторов, панель состояния бота и др. Такой интерфейс облегчает отслеживание работы трейдера и вмешательство при необходимости.</w:t>
            </w:r>
          </w:p>
        </w:tc>
        <w:tc>
          <w:tcPr/>
          <w:p>
            <w:pPr>
              <w:pStyle w:val="Compact"/>
            </w:pPr>
            <w:r>
              <w:t xml:space="preserve">○ Отсутствует</w:t>
            </w:r>
            <w:hyperlink r:id="rId50">
              <w:r>
                <w:rPr>
                  <w:rStyle w:val="Hyperlink"/>
                </w:rPr>
                <w:t xml:space="preserve">[30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дополни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Альтернативное исполнение через UI</w:t>
            </w:r>
          </w:p>
        </w:tc>
        <w:tc>
          <w:tcPr/>
          <w:p>
            <w:pPr>
              <w:pStyle w:val="Compact"/>
            </w:pPr>
            <w:r>
              <w:t xml:space="preserve">Режим исполнения сделок с помощью эмуляции действий пользователя (UI Automation) на веб-интерфейсе биржи</w:t>
            </w:r>
            <w:hyperlink r:id="rId42">
              <w:r>
                <w:rPr>
                  <w:rStyle w:val="Hyperlink"/>
                </w:rPr>
                <w:t xml:space="preserve">[43]</w:t>
              </w:r>
            </w:hyperlink>
            <w:r>
              <w:t xml:space="preserve">. Используется, если штатный API недоступен или ненадёжен: бот напрямую кликает кнопки/формы через DOM/OCR. В проекте предусмотрен прототип такого агента (заглушка)</w:t>
            </w:r>
            <w:hyperlink r:id="rId64">
              <w:r>
                <w:rPr>
                  <w:rStyle w:val="Hyperlink"/>
                </w:rPr>
                <w:t xml:space="preserve">[44]</w:t>
              </w:r>
            </w:hyperlink>
            <w:r>
              <w:t xml:space="preserve">, однако для старта это не обязательно при наличии надёжного API.</w:t>
            </w:r>
          </w:p>
        </w:tc>
        <w:tc>
          <w:tcPr/>
          <w:p>
            <w:pPr>
              <w:pStyle w:val="Compact"/>
            </w:pPr>
            <w:r>
              <w:t xml:space="preserve">◑ Частично</w:t>
            </w:r>
            <w:hyperlink r:id="rId64">
              <w:r>
                <w:rPr>
                  <w:rStyle w:val="Hyperlink"/>
                </w:rPr>
                <w:t xml:space="preserve">[44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дополнительная</w:t>
            </w: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Интеграция продвинутых AI-моделей</w:t>
            </w:r>
          </w:p>
        </w:tc>
        <w:tc>
          <w:tcPr/>
          <w:p>
            <w:pPr>
              <w:pStyle w:val="Compact"/>
            </w:pPr>
            <w:r>
              <w:t xml:space="preserve">Внедрение в систему современных моделей ИИ для прогнозирования рынка – например, нейросетей (LSTM/CNN) для анализа ценовых рядов или моделей с подкреплением для выработки стратегии</w:t>
            </w:r>
            <w:hyperlink r:id="rId65">
              <w:r>
                <w:rPr>
                  <w:rStyle w:val="Hyperlink"/>
                </w:rPr>
                <w:t xml:space="preserve">[45]</w:t>
              </w:r>
            </w:hyperlink>
            <w:hyperlink r:id="rId66">
              <w:r>
                <w:rPr>
                  <w:rStyle w:val="Hyperlink"/>
                </w:rPr>
                <w:t xml:space="preserve">[46]</w:t>
              </w:r>
            </w:hyperlink>
            <w:r>
              <w:t xml:space="preserve">. Такие модели могут выявлять нелинейные паттерны и повышать качество сигналов. Их обучение требует исторических данных и вычислительных ресурсов, поэтому на начальном этапе они не обязательны.</w:t>
            </w:r>
          </w:p>
        </w:tc>
        <w:tc>
          <w:tcPr/>
          <w:p>
            <w:pPr>
              <w:pStyle w:val="Compact"/>
            </w:pPr>
            <w:r>
              <w:t xml:space="preserve">○ Отсутствует</w:t>
            </w:r>
            <w:hyperlink r:id="rId67">
              <w:r>
                <w:rPr>
                  <w:rStyle w:val="Hyperlink"/>
                </w:rPr>
                <w:t xml:space="preserve">[47]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дополнительная</w:t>
            </w:r>
          </w:p>
        </w:tc>
      </w:tr>
    </w:tbl>
    <w:p>
      <w:pPr>
        <w:pStyle w:val="BodyText"/>
      </w:pPr>
      <w:r>
        <w:rPr>
          <w:b/>
          <w:bCs/>
        </w:rPr>
        <w:t xml:space="preserve">Источник:</w:t>
      </w:r>
      <w:r>
        <w:t xml:space="preserve"> </w:t>
      </w:r>
      <w:r>
        <w:t xml:space="preserve">Функциональные требования и архитектура AI-трейдера</w:t>
      </w:r>
      <w:hyperlink r:id="rId68">
        <w:r>
          <w:rPr>
            <w:rStyle w:val="Hyperlink"/>
          </w:rPr>
          <w:t xml:space="preserve">[48]</w:t>
        </w:r>
      </w:hyperlink>
      <w:hyperlink r:id="rId69">
        <w:r>
          <w:rPr>
            <w:rStyle w:val="Hyperlink"/>
          </w:rPr>
          <w:t xml:space="preserve">[49]</w:t>
        </w:r>
      </w:hyperlink>
      <w:r>
        <w:t xml:space="preserve">; анализ исходного кода проекта и степень реализации функций</w:t>
      </w:r>
      <w:hyperlink r:id="rId70">
        <w:r>
          <w:rPr>
            <w:rStyle w:val="Hyperlink"/>
          </w:rPr>
          <w:t xml:space="preserve">[50]</w:t>
        </w:r>
      </w:hyperlink>
      <w:hyperlink r:id="rId71">
        <w:r>
          <w:rPr>
            <w:rStyle w:val="Hyperlink"/>
          </w:rPr>
          <w:t xml:space="preserve">[51]</w:t>
        </w:r>
      </w:hyperlink>
      <w:r>
        <w:t xml:space="preserve">.</w:t>
      </w:r>
    </w:p>
    <w:bookmarkEnd w:id="72"/>
    <w:bookmarkEnd w:id="73"/>
    <w:p>
      <w:r>
        <w:pict>
          <v:rect style="width:0;height:1.5pt" o:hralign="center" o:hrstd="t" o:hr="t"/>
        </w:pict>
      </w:r>
    </w:p>
    <w:bookmarkStart w:id="77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hyperlink r:id="rId42">
        <w:r>
          <w:rPr>
            <w:rStyle w:val="Hyperlink"/>
          </w:rPr>
          <w:t xml:space="preserve">[22]</w:t>
        </w:r>
      </w:hyperlink>
      <w:r>
        <w:t xml:space="preserve"> </w:t>
      </w:r>
      <w:hyperlink r:id="rId43">
        <w:r>
          <w:rPr>
            <w:rStyle w:val="Hyperlink"/>
          </w:rPr>
          <w:t xml:space="preserve">[23]</w:t>
        </w:r>
      </w:hyperlink>
      <w:r>
        <w:t xml:space="preserve"> </w:t>
      </w:r>
      <w:hyperlink r:id="rId44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6]</w:t>
        </w:r>
      </w:hyperlink>
      <w:r>
        <w:t xml:space="preserve"> </w:t>
      </w:r>
      <w:hyperlink r:id="rId47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9]</w:t>
        </w:r>
      </w:hyperlink>
      <w:r>
        <w:t xml:space="preserve"> </w:t>
      </w:r>
      <w:hyperlink r:id="rId51">
        <w:r>
          <w:rPr>
            <w:rStyle w:val="Hyperlink"/>
          </w:rPr>
          <w:t xml:space="preserve">[31]</w:t>
        </w:r>
      </w:hyperlink>
      <w:r>
        <w:t xml:space="preserve"> </w:t>
      </w:r>
      <w:hyperlink r:id="rId52">
        <w:r>
          <w:rPr>
            <w:rStyle w:val="Hyperlink"/>
          </w:rPr>
          <w:t xml:space="preserve">[32]</w:t>
        </w:r>
      </w:hyperlink>
      <w:r>
        <w:t xml:space="preserve"> </w:t>
      </w:r>
      <w:hyperlink r:id="rId53">
        <w:r>
          <w:rPr>
            <w:rStyle w:val="Hyperlink"/>
          </w:rPr>
          <w:t xml:space="preserve">[33]</w:t>
        </w:r>
      </w:hyperlink>
      <w:r>
        <w:t xml:space="preserve"> </w:t>
      </w:r>
      <w:hyperlink r:id="rId54">
        <w:r>
          <w:rPr>
            <w:rStyle w:val="Hyperlink"/>
          </w:rPr>
          <w:t xml:space="preserve">[34]</w:t>
        </w:r>
      </w:hyperlink>
      <w:r>
        <w:t xml:space="preserve"> </w:t>
      </w:r>
      <w:hyperlink r:id="rId56">
        <w:r>
          <w:rPr>
            <w:rStyle w:val="Hyperlink"/>
          </w:rPr>
          <w:t xml:space="preserve">[36]</w:t>
        </w:r>
      </w:hyperlink>
      <w:r>
        <w:t xml:space="preserve"> </w:t>
      </w:r>
      <w:hyperlink r:id="rId57">
        <w:r>
          <w:rPr>
            <w:rStyle w:val="Hyperlink"/>
          </w:rPr>
          <w:t xml:space="preserve">[37]</w:t>
        </w:r>
      </w:hyperlink>
      <w:r>
        <w:t xml:space="preserve"> </w:t>
      </w:r>
      <w:hyperlink r:id="rId59">
        <w:r>
          <w:rPr>
            <w:rStyle w:val="Hyperlink"/>
          </w:rPr>
          <w:t xml:space="preserve">[39]</w:t>
        </w:r>
      </w:hyperlink>
      <w:r>
        <w:t xml:space="preserve"> </w:t>
      </w:r>
      <w:hyperlink r:id="rId60">
        <w:r>
          <w:rPr>
            <w:rStyle w:val="Hyperlink"/>
          </w:rPr>
          <w:t xml:space="preserve">[40]</w:t>
        </w:r>
      </w:hyperlink>
      <w:r>
        <w:t xml:space="preserve"> </w:t>
      </w:r>
      <w:hyperlink r:id="rId61">
        <w:r>
          <w:rPr>
            <w:rStyle w:val="Hyperlink"/>
          </w:rPr>
          <w:t xml:space="preserve">[41]</w:t>
        </w:r>
      </w:hyperlink>
      <w:r>
        <w:t xml:space="preserve"> </w:t>
      </w:r>
      <w:hyperlink r:id="rId42">
        <w:r>
          <w:rPr>
            <w:rStyle w:val="Hyperlink"/>
          </w:rPr>
          <w:t xml:space="preserve">[43]</w:t>
        </w:r>
      </w:hyperlink>
      <w:r>
        <w:t xml:space="preserve"> </w:t>
      </w:r>
      <w:hyperlink r:id="rId68">
        <w:r>
          <w:rPr>
            <w:rStyle w:val="Hyperlink"/>
          </w:rPr>
          <w:t xml:space="preserve">[48]</w:t>
        </w:r>
      </w:hyperlink>
      <w:r>
        <w:t xml:space="preserve"> </w:t>
      </w:r>
      <w:hyperlink r:id="rId69">
        <w:r>
          <w:rPr>
            <w:rStyle w:val="Hyperlink"/>
          </w:rPr>
          <w:t xml:space="preserve">[49]</w:t>
        </w:r>
      </w:hyperlink>
      <w:r>
        <w:t xml:space="preserve"> </w:t>
      </w:r>
      <w:r>
        <w:t xml:space="preserve">Функционал AI-трейдера.docx</w:t>
      </w:r>
    </w:p>
    <w:p>
      <w:pPr>
        <w:pStyle w:val="BodyText"/>
      </w:pPr>
      <w:hyperlink r:id="rId74">
        <w:r>
          <w:rPr>
            <w:rStyle w:val="Hyperlink"/>
          </w:rPr>
          <w:t xml:space="preserve">file://file-Wq3aaeB9moPnx82HURUNjs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45">
        <w:r>
          <w:rPr>
            <w:rStyle w:val="Hyperlink"/>
          </w:rPr>
          <w:t xml:space="preserve">[25]</w:t>
        </w:r>
      </w:hyperlink>
      <w:r>
        <w:t xml:space="preserve"> </w:t>
      </w:r>
      <w:hyperlink r:id="rId48">
        <w:r>
          <w:rPr>
            <w:rStyle w:val="Hyperlink"/>
          </w:rPr>
          <w:t xml:space="preserve">[28]</w:t>
        </w:r>
      </w:hyperlink>
      <w:r>
        <w:t xml:space="preserve"> </w:t>
      </w:r>
      <w:hyperlink r:id="rId50">
        <w:r>
          <w:rPr>
            <w:rStyle w:val="Hyperlink"/>
          </w:rPr>
          <w:t xml:space="preserve">[30]</w:t>
        </w:r>
      </w:hyperlink>
      <w:r>
        <w:t xml:space="preserve"> </w:t>
      </w:r>
      <w:hyperlink r:id="rId55">
        <w:r>
          <w:rPr>
            <w:rStyle w:val="Hyperlink"/>
          </w:rPr>
          <w:t xml:space="preserve">[35]</w:t>
        </w:r>
      </w:hyperlink>
      <w:r>
        <w:t xml:space="preserve"> </w:t>
      </w:r>
      <w:hyperlink r:id="rId58">
        <w:r>
          <w:rPr>
            <w:rStyle w:val="Hyperlink"/>
          </w:rPr>
          <w:t xml:space="preserve">[38]</w:t>
        </w:r>
      </w:hyperlink>
      <w:r>
        <w:t xml:space="preserve"> </w:t>
      </w:r>
      <w:hyperlink r:id="rId62">
        <w:r>
          <w:rPr>
            <w:rStyle w:val="Hyperlink"/>
          </w:rPr>
          <w:t xml:space="preserve">[42]</w:t>
        </w:r>
      </w:hyperlink>
      <w:r>
        <w:t xml:space="preserve"> </w:t>
      </w:r>
      <w:hyperlink r:id="rId64">
        <w:r>
          <w:rPr>
            <w:rStyle w:val="Hyperlink"/>
          </w:rPr>
          <w:t xml:space="preserve">[44]</w:t>
        </w:r>
      </w:hyperlink>
      <w:r>
        <w:t xml:space="preserve"> </w:t>
      </w:r>
      <w:hyperlink r:id="rId67">
        <w:r>
          <w:rPr>
            <w:rStyle w:val="Hyperlink"/>
          </w:rPr>
          <w:t xml:space="preserve">[47]</w:t>
        </w:r>
      </w:hyperlink>
      <w:r>
        <w:t xml:space="preserve"> </w:t>
      </w:r>
      <w:hyperlink r:id="rId70">
        <w:r>
          <w:rPr>
            <w:rStyle w:val="Hyperlink"/>
          </w:rPr>
          <w:t xml:space="preserve">[50]</w:t>
        </w:r>
      </w:hyperlink>
      <w:r>
        <w:t xml:space="preserve"> </w:t>
      </w:r>
      <w:hyperlink r:id="rId71">
        <w:r>
          <w:rPr>
            <w:rStyle w:val="Hyperlink"/>
          </w:rPr>
          <w:t xml:space="preserve">[51]</w:t>
        </w:r>
      </w:hyperlink>
      <w:r>
        <w:t xml:space="preserve"> </w:t>
      </w:r>
      <w:r>
        <w:t xml:space="preserve">анализ готовности архива.docx</w:t>
      </w:r>
    </w:p>
    <w:p>
      <w:pPr>
        <w:pStyle w:val="BodyText"/>
      </w:pPr>
      <w:hyperlink r:id="rId75">
        <w:r>
          <w:rPr>
            <w:rStyle w:val="Hyperlink"/>
          </w:rPr>
          <w:t xml:space="preserve">file://file-GXBa1etFJyMGwX7ecqx9Ld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65">
        <w:r>
          <w:rPr>
            <w:rStyle w:val="Hyperlink"/>
          </w:rPr>
          <w:t xml:space="preserve">[45]</w:t>
        </w:r>
      </w:hyperlink>
      <w:r>
        <w:t xml:space="preserve"> </w:t>
      </w:r>
      <w:hyperlink r:id="rId66">
        <w:r>
          <w:rPr>
            <w:rStyle w:val="Hyperlink"/>
          </w:rPr>
          <w:t xml:space="preserve">[46]</w:t>
        </w:r>
      </w:hyperlink>
      <w:r>
        <w:t xml:space="preserve"> </w:t>
      </w:r>
      <w:r>
        <w:t xml:space="preserve">Промт и Архитектура Полностью Автономного AI-Трейдера на Основе Книг.docx</w:t>
      </w:r>
    </w:p>
    <w:p>
      <w:pPr>
        <w:pStyle w:val="BodyText"/>
      </w:pPr>
      <w:hyperlink r:id="rId76">
        <w:r>
          <w:rPr>
            <w:rStyle w:val="Hyperlink"/>
          </w:rPr>
          <w:t xml:space="preserve">file://file-YJLXuS1XZGqnpuiyiTsJpH</w:t>
        </w:r>
      </w:hyperlink>
    </w:p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5" Target="file://file-GXBa1etFJyMGwX7ecqx9Ld" TargetMode="External" /><Relationship Type="http://schemas.openxmlformats.org/officeDocument/2006/relationships/hyperlink" Id="rId34" Target="file://file-GXBa1etFJyMGwX7ecqx9Ld#:~:text=%D0%90%D0%BD%D1%81%D0%B0%D0%BC%D0%B1%D0%BB%D1%8C%20%D1%81%D1%82%D1%80%D0%B0%D1%82%D0%B5%D0%B3%D0%B8%D0%B9%20,%E2%80%94%20%D0%BA%D0%B0%D0%BA%20%D0%BA%D0%B0%D1%80%D0%BA%D0%B0%D1%81%20%D0%BD%D0%B5%20%D0%B2%D1%8B%D0%B4%D0%B5%D0%BB%D0%B5%D0%BD" TargetMode="External" /><Relationship Type="http://schemas.openxmlformats.org/officeDocument/2006/relationships/hyperlink" Id="rId62" Target="file://file-GXBa1etFJyMGwX7ecqx9Ld#:~:text=%D0%91%D1%8D%D0%BA%D1%82%D0%B5%D1%81%D1%82%20%D0%B1%D0%B0%D0%B7%D0%BE%D0%B2%D0%BE%D0%B9%20%D1%81%D1%82%D1%80%D0%B0%D1%82%D0%B5%D0%B3%D0%B8%D0%B8%3A%20routers%2Ftrading,%D0%9F%D1%80%D0%BE%D0%B1%D0%B5%D0%BB%D1%8B" TargetMode="External" /><Relationship Type="http://schemas.openxmlformats.org/officeDocument/2006/relationships/hyperlink" Id="rId50" Target="file://file-GXBa1etFJyMGwX7ecqx9Ld#:~:text=%D0%92%D0%B8%D1%82%D1%80%D0%B8%D0%BD%D0%B0%2F%D0%B4%D0%B0%D1%88%D0%B1%D0%BE%D1%80%D0%B4%20,py%2C%20%D0%BD%D0%BE%20%D0%B1%D0%B5%D0%B7%20%D0%B7%D0%B0%D0%B2%D0%B5%D1%80%D1%88%D1%91%D0%BD%D0%BD%D0%BE%D0%B3%D0%BE%20%D1%84%D1%80%D0%BE%D0%BD%D1%82%D0%B0" TargetMode="External" /><Relationship Type="http://schemas.openxmlformats.org/officeDocument/2006/relationships/hyperlink" Id="rId27" Target="file://file-GXBa1etFJyMGwX7ecqx9Ld#:~:text=%D0%9D%D0%B5%20%D1%83%D0%B2%D0%B8%D0%B4%D0%B5%D0%BB%20%D1%8F%D0%B2%D0%BD%D0%BE%D0%B9%20%D1%80%D0%B5%D0%B0%D0%BB%D0%B8%D0%B7%D0%B0%D1%86%D0%B8%D0%B8%20MACD%2FRSI%2FBB%2FATR,%D0%BD%D0%B5%20%D0%B2%D0%B5%D1%81%D1%8C%20%D0%BF%D0%B5%D1%80%D0%B5%D1%87%D0%B5%D0%BD%D1%8C%20%D0%B8%D0%B7%20%D1%82%D1%80%D0%B5%D0%B1%D0%BE%D0%B2%D0%B0%D0%BD%D0%B8%D0%B9" TargetMode="External" /><Relationship Type="http://schemas.openxmlformats.org/officeDocument/2006/relationships/hyperlink" Id="rId55" Target="file://file-GXBa1etFJyMGwX7ecqx9Ld#:~:text=%D0%9D%D0%B5%D1%82%20%D0%B3%D0%BE%D1%82%D0%BE%D0%B2%D0%BE%D0%B3%D0%BE%20%D1%81%D1%83%D0%BF%D0%B5%D1%80%D0%B2%D0%B8%D0%B7%D0%BE%D1%80%D0%B0%20,%D1%81%D1%86%D0%B5%D0%BD%D0%B0%D1%80%D0%B8%D0%B5%D0%B2%20%D1%81%D1%82%D0%B0%D1%80%D1%82%D0%B0%2F%D0%BF%D0%B5%D1%80%D0%B5%D0%B7%D0%B0%D0%BF%D1%83%D1%81%D0%BA%D0%B0" TargetMode="External" /><Relationship Type="http://schemas.openxmlformats.org/officeDocument/2006/relationships/hyperlink" Id="rId23" Target="file://file-GXBa1etFJyMGwX7ecqx9Ld#:~:text=%D0%9D%D0%B5%D1%82%20%D1%8F%D0%B2%D0%BD%D0%BE%D0%B3%D0%BE%20self,%D0%B8%D1%81%D1%82%D0%BE%D1%87%D0%BD%D0%B8%D0%BA%D0%BE%D0%B2%2C%20%D0%B4%D0%BE%D1%81%D1%82%D1%83%D0%BF%20%D0%BA%20%D0%B1%D0%B8%D1%80%D0%B6%D0%B5%2C%20%D0%B2%D0%B5%D1%80%D1%81%D0%B8%D1%8F%2F%D1%82%D0%B0%D0%B9%D0%BC%D1%81%D0%B8%D0%BD%D0%BA" TargetMode="External" /><Relationship Type="http://schemas.openxmlformats.org/officeDocument/2006/relationships/hyperlink" Id="rId45" Target="file://file-GXBa1etFJyMGwX7ecqx9Ld#:~:text=%D0%9D%D0%B5%D1%82%20%D1%8F%D0%B2%D0%BD%D0%BE%D0%B9%20%D0%BC%D0%BE%D0%B4%D0%B8%D1%84%D0%B8%D0%BA%D0%B0%D1%86%D0%B8%D0%B8%2F%D0%BB%D0%B8%D0%BD%D0%BA%D0%BE%D0%B2%D0%BA%D0%B8%20SL%2FTP%20%D0%BA,py%20%D0%B8%20%D1%8D%D0%BD%D0%B4%D0%BF%D0%BE%D0%B8%D0%BD%D1%82%D0%BE%D0%B2" TargetMode="External" /><Relationship Type="http://schemas.openxmlformats.org/officeDocument/2006/relationships/hyperlink" Id="rId67" Target="file://file-GXBa1etFJyMGwX7ecqx9Ld#:~:text=%D0%9D%D0%B5%D1%82%20WFA%2C%20%D0%BD%D0%B5%D1%82%20%D0%B0%D0%B2%D1%82%D0%BE%D0%BF%D0%B5%D1%80%D0%B5%D0%BE%D1%86%D0%B5%D0%BD%D0%BA%D0%B8%20%D0%BF%D0%B0%D1%80%D0%B0%D0%BC%D0%B5%D1%82%D1%80%D0%BE%D0%B2,%D0%A1%D1%82%D0%B0%D1%82%D1%83%D1%81%3A%20%E2%97%8B%20%D0%9D%D0%B5%D1%82%2F%D0%BC%D0%B8%D0%BD%D0%B8%D0%BC%D1%83%D0%BC" TargetMode="External" /><Relationship Type="http://schemas.openxmlformats.org/officeDocument/2006/relationships/hyperlink" Id="rId37" Target="file://file-GXBa1etFJyMGwX7ecqx9Ld#:~:text=%D0%9F%D0%BE%D0%B7%D0%B8%D1%86%D0%B8%D0%BE%D0%BD%D0%B8%D1%80%D0%BE%D0%B2%D0%B0%D0%BD%D0%B8%D0%B5%2F%D1%80%D0%B0%D0%B7%D0%BC%D0%B5%D1%80%20%D0%BF%D0%BE%D0%B7%D0%B8%D1%86%D0%B8%D0%B8%3A%20risk%2Fposition_sizing,%D0%9F%D1%80%D0%BE%D0%B1%D0%B5%D0%BB%D1%8B" TargetMode="External" /><Relationship Type="http://schemas.openxmlformats.org/officeDocument/2006/relationships/hyperlink" Id="rId48" Target="file://file-GXBa1etFJyMGwX7ecqx9Ld#:~:text=%D0%A0%D0%B5%D0%B0%D0%BB%D1%8C%D0%BD%D1%8B%D0%B9%20%D0%BC%D0%BE%D0%BD%D0%B8%D1%82%D0%BE%D1%80%D0%B8%D0%BD%D0%B3%20%D0%BE%D1%82%D0%BA%D1%80%D1%8B%D1%82%D1%8B%D1%85%20%D0%BF%D0%BE%D0%B7%D0%B8%D1%86%D0%B8%D0%B9%20%2B,%E2%80%94%20%D0%BD%D0%B5%D1%82%20%D0%B2%D1%8B%D0%B4%D0%B5%D0%BB%D0%B5%D0%BD%D0%BD%D0%BE%D0%B3%D0%BE%20%D1%84%D0%BE%D0%BD%D0%BE%D0%B2%D0%BE%D0%B3%D0%BE%20%D0%B2%D0%BE%D1%80%D0%BA%D0%B5%D1%80%D0%B0" TargetMode="External" /><Relationship Type="http://schemas.openxmlformats.org/officeDocument/2006/relationships/hyperlink" Id="rId64" Target="file://file-GXBa1etFJyMGwX7ecqx9Ld#:~:text=%D0%A1%D0%B8%D0%BC%D1%83%D0%BB%D1%8F%D1%82%D0%BE%D1%80%20%D0%B8%D1%81%D0%BF%D0%BE%D0%BB%D0%BD%D0%B8%D1%82%D0%B5%D0%BB%D1%8F%3A%20executors%2Fsimulated" TargetMode="External" /><Relationship Type="http://schemas.openxmlformats.org/officeDocument/2006/relationships/hyperlink" Id="rId71" Target="file://file-GXBa1etFJyMGwX7ecqx9Ld#:~:text=%D0%A1%D0%BF%D1%80%D0%B8%D0%BD%D1%82%205%20%E2%80%94%20%D0%A0%D0%B8%D1%81%D0%BA,%E2%97%91%2050" TargetMode="External" /><Relationship Type="http://schemas.openxmlformats.org/officeDocument/2006/relationships/hyperlink" Id="rId29" Target="file://file-GXBa1etFJyMGwX7ecqx9Ld#:~:text=%D0%A1%D0%BF%D1%80%D0%B8%D0%BD%D1%82%207%20%E2%80%94%20%D0%9D%D0%BE%D0%B2%D0%BE%D1%81%D1%82%D0%B8%20%D0%B8,%D1%84%D0%B8%D0%BB%D1%8C%D1%82%D1%80%20%E2%86%92%20%E2%97%8B%2010" TargetMode="External" /><Relationship Type="http://schemas.openxmlformats.org/officeDocument/2006/relationships/hyperlink" Id="rId41" Target="file://file-GXBa1etFJyMGwX7ecqx9Ld#:~:text=%D0%A6%D0%B5%D0%BD%D1%82%D1%80%D0%B0%D0%BB%D0%B8%D0%B7%D0%BE%D0%B2%D0%B0%D0%BD%D0%BD%D1%8B%D0%B9%20%D0%BB%D0%B8%D0%BC%D0%B8%D1%82%D0%B5%D1%80%20%D1%87%D0%B8%D1%81%D0%BB%D0%B0%20%D1%81%D0%B4%D0%B5%D0%BB%D0%BE%D0%BA%2F%D0%B4%D0%BD%D0%B5%D0%B2%D0%BD%D0%BE%D0%B9%20%D1%81%D1%82%D0%BE%D0%BF,py" TargetMode="External" /><Relationship Type="http://schemas.openxmlformats.org/officeDocument/2006/relationships/hyperlink" Id="rId58" Target="file://file-GXBa1etFJyMGwX7ecqx9Ld#:~:text=%D0%A8%D0%B8%D1%84%D1%80%D0%BE%D0%B2%D0%B0%D0%BD%D0%B8%D0%B5%20%D0%BB%D0%BE%D0%BA%D0%B0%D0%BB%D1%8C%D0%BD%D1%8B%D1%85%20%D1%81%D0%B5%D0%BA%D1%80%D0%B5%D1%82%D0%BE%D0%B2%20,%D0%BD%D0%B5%D1%82" TargetMode="External" /><Relationship Type="http://schemas.openxmlformats.org/officeDocument/2006/relationships/hyperlink" Id="rId70" Target="file://file-GXBa1etFJyMGwX7ecqx9Ld#:~:text=4%29%20%D0%A0%D0%B8%D1%81%D0%BA" TargetMode="External" /><Relationship Type="http://schemas.openxmlformats.org/officeDocument/2006/relationships/hyperlink" Id="rId25" Target="file://file-GXBa1etFJyMGwX7ecqx9Ld#:~:text=Python%2F%D0%BE%D0%BA%D1%80%D1%83%D0%B6%D0%B5%D0%BD%D0%B8%D0%B5%20%2B%20%D0%B1%D0%B0%D0%B7%D0%BE%D0%B2%D1%8B%D0%B5%20%D0%B7%D0%B0%D0%B2%D0%B8%D1%81%D0%B8%D0%BC%D0%BE%D1%81%D1%82%D0%B8%20%E2%80%94,%D0%B4%D0%B0" TargetMode="External" /><Relationship Type="http://schemas.openxmlformats.org/officeDocument/2006/relationships/hyperlink" Id="rId74" Target="file://file-Wq3aaeB9moPnx82HURUNjs" TargetMode="External" /><Relationship Type="http://schemas.openxmlformats.org/officeDocument/2006/relationships/hyperlink" Id="rId21" Target="file://file-Wq3aaeB9moPnx82HURUNjs#:~:text=%D0%90%D0%B2%D1%82%D0%BE%D0%B7%D0%B0%D0%BF%D1%83%D1%81%D0%BA%20%D1%82%D0%B5%D1%80%D0%BC%D0%B8%D0%BD%D0%B0%D0%BB%D0%B0%20%2F%20%D0%B1%D1%80%D0%B0%D1%83%D0%B7%D0%B5%D1%80%D0%B0" TargetMode="External" /><Relationship Type="http://schemas.openxmlformats.org/officeDocument/2006/relationships/hyperlink" Id="rId61" Target="file://file-Wq3aaeB9moPnx82HURUNjs#:~:text=%D0%90%D0%B2%D1%82%D0%BE%D0%BC%D0%B0%D1%82%D0%B8%D1%87%D0%B5%D1%81%D0%BA%D0%B0%D1%8F%20%D0%BF%D0%B5%D1%80%D0%B5%D0%BE%D1%86%D0%B5%D0%BD%D0%BA%D0%B0%20%D0%BF%D0%B0%D1%80%D0%B0%D0%BC%D0%B5%D1%82%D1%80%D0%BE%D0%B2%20%D1%80%D0%B0%D0%B7%20%D0%B2,N%20%D0%BD%D0%B5%D0%B4%D0%B5%D0%BB%D1%8C" TargetMode="External" /><Relationship Type="http://schemas.openxmlformats.org/officeDocument/2006/relationships/hyperlink" Id="rId38" Target="file://file-Wq3aaeB9moPnx82HURUNjs#:~:text=%D0%90%D0%B2%D1%82%D0%BE%D0%BC%D0%B0%D1%82%D0%B8%D1%87%D0%B5%D1%81%D0%BA%D0%B8%D0%B9%20%D1%80%D0%B0%D1%81%D1%87%D1%91%D1%82%20%D1%80%D0%B0%D0%B7%D0%BC%D0%B5%D1%80%D0%B0%20%D0%BF%D0%BE%D0%B7%D0%B8%D1%86%D0%B8%D0%B8%20,%D0%BE%D1%81%D0%BD%D0%BE%D0%B2%D0%B5%20ATR%2F%D0%B2%D0%BE%D0%BB%D0%B0%D1%82%D0%B8%D0%BB%D1%8C%D0%BD%D0%BE%D1%81%D1%82%D0%B8" TargetMode="External" /><Relationship Type="http://schemas.openxmlformats.org/officeDocument/2006/relationships/hyperlink" Id="rId44" Target="file://file-Wq3aaeB9moPnx82HURUNjs#:~:text=%D0%92%D1%8B%D1%81%D1%82%D0%B0%D0%B2%D0%BB%D0%B5%D0%BD%D0%B8%D0%B5%20%D1%80%D1%8B%D0%BD%D0%BE%D1%87%D0%BD%D1%8B%D1%85%2C%20%D0%BB%D0%B8%D0%BC%D0%B8%D1%82%D0%BD%D1%8B%D1%85%2C%20%D1%81%D1%82%D0%BE%D0%BF" TargetMode="External" /><Relationship Type="http://schemas.openxmlformats.org/officeDocument/2006/relationships/hyperlink" Id="rId40" Target="file://file-Wq3aaeB9moPnx82HURUNjs#:~:text=%D0%94%D0%BD%D0%B5%D0%B2%D0%BD%D0%BE%D0%B9%20%D0%BB%D0%B8%D0%BC%D0%B8%D1%82%20%D1%83%D0%B1%D1%8B%D1%82%D0%BA%D0%BE%D0%B2%20%28%D0%BD%D0%B0%D0%BF%D1%80%D0%B8%D0%BC%D0%B5%D1%80%2C%20%E2%88%922,equity" TargetMode="External" /><Relationship Type="http://schemas.openxmlformats.org/officeDocument/2006/relationships/hyperlink" Id="rId47" Target="file://file-Wq3aaeB9moPnx82HURUNjs#:~:text=%D0%97%D0%B0%D0%BA%D1%80%D1%8B%D1%82%D0%B8%D0%B5%20%D0%BF%D0%BE%20%D1%81%D0%B8%D0%B3%D0%BD%D0%B0%D0%BB%D1%83%20%C2%AB%D1%80%D0%B0%D0%B7%D0%B2%D0%BE%D1%80%D0%BE%D1%82%C2%BB%20%D0%B8%D0%BB%D0%B8,%D0%B4%D0%BE%D1%81%D1%82%D0%B8%D0%B6%D0%B5%D0%BD%D0%B8%D1%8E%20TP%2FSL" TargetMode="External" /><Relationship Type="http://schemas.openxmlformats.org/officeDocument/2006/relationships/hyperlink" Id="rId46" Target="file://file-Wq3aaeB9moPnx82HURUNjs#:~:text=%D0%9C%D0%BE%D0%BD%D0%B8%D1%82%D0%BE%D1%80%D0%B8%D0%BD%D0%B3%20%D0%BE%D1%82%D0%BA%D1%80%D1%8B%D1%82%D1%8B%D1%85%20%D0%BF%D0%BE%D0%B7%D0%B8%D1%86%D0%B8%D0%B9%20%D0%B2%20%D1%80%D0%B5%D0%B0%D0%BB%D1%8C%D0%BD%D0%BE%D0%BC,%D0%B2%D1%80%D0%B5%D0%BC%D0%B5%D0%BD%D0%B8" TargetMode="External" /><Relationship Type="http://schemas.openxmlformats.org/officeDocument/2006/relationships/hyperlink" Id="rId36" Target="file://file-Wq3aaeB9moPnx82HURUNjs#:~:text=%D0%9E%D0%B3%D1%80%D0%B0%D0%BD%D0%B8%D1%87%D0%B5%D0%BD%D0%B8%D0%B5%20%D1%80%D0%B8%D1%81%D0%BA%D0%B0%20%D0%BD%D0%B0%20%D1%81%D0%B4%D0%B5%D0%BB%D0%BA%D1%83%20%28%E2%89%A41,%D0%BA%D0%B0%D0%BF%D0%B8%D1%82%D0%B0%D0%BB%D0%B0" TargetMode="External" /><Relationship Type="http://schemas.openxmlformats.org/officeDocument/2006/relationships/hyperlink" Id="rId51" Target="file://file-Wq3aaeB9moPnx82HURUNjs#:~:text=%D0%9E%D0%BD%D0%BB%D0%B0%D0%B9%D0%BD,%D0%BB%D0%B8%D0%BC%D0%B8%D1%82%D1%8B" TargetMode="External" /><Relationship Type="http://schemas.openxmlformats.org/officeDocument/2006/relationships/hyperlink" Id="rId53" Target="file://file-Wq3aaeB9moPnx82HURUNjs#:~:text=%D0%9F%D0%B5%D1%80%D0%B5%D0%B7%D0%B0%D0%BF%D1%83%D1%81%D0%BA%20%D1%82%D0%B5%D1%80%D0%BC%D0%B8%D0%BD%D0%B0%D0%BB%D0%B0%20%D0%BF%D1%80%D0%B8%20%D0%B7%D0%B0%D0%B2%D0%B8%D1%81%D0%B0%D0%BD%D0%B8%D0%B8" TargetMode="External" /><Relationship Type="http://schemas.openxmlformats.org/officeDocument/2006/relationships/hyperlink" Id="rId54" Target="file://file-Wq3aaeB9moPnx82HURUNjs#:~:text=%D0%9F%D0%BE%D0%B2%D1%82%D0%BE%D1%80%D0%BD%D0%BE%D0%B5%20%D0%BF%D0%BE%D0%B4%D0%BA%D0%BB%D1%8E%D1%87%D0%B5%D0%BD%D0%B8%D0%B5%20%D0%BF%D1%80%D0%B8%20%D0%BE%D0%B1%D1%80%D1%8B%D0%B2%D0%B5%20%D0%B8%D0%BD%D1%82%D0%B5%D1%80%D0%BD%D0%B5%D1%82%D0%B0" TargetMode="External" /><Relationship Type="http://schemas.openxmlformats.org/officeDocument/2006/relationships/hyperlink" Id="rId39" Target="file://file-Wq3aaeB9moPnx82HURUNjs#:~:text=%D0%9F%D0%BE%D1%81%D1%82%D0%B0%D0%BD%D0%BE%D0%B2%D0%BA%D0%B0%20Stop%20Loss%20%D0%B8%20Take,Profit%20%D1%81%D1%80%D0%B0%D0%B7%D1%83%20%D0%BF%D1%80%D0%B8%20%D0%B2%D1%85%D0%BE%D0%B4%D0%B5" TargetMode="External" /><Relationship Type="http://schemas.openxmlformats.org/officeDocument/2006/relationships/hyperlink" Id="rId32" Target="file://file-Wq3aaeB9moPnx82HURUNjs#:~:text=%D0%9F%D0%BE%D1%81%D1%82%D1%80%D0%BE%D0%B5%D0%BD%D0%B8%D0%B5%20%D0%B0%D0%BD%D1%81%D0%B0%D0%BC%D0%B1%D0%BB%D1%8F%20%D1%81%D1%82%D1%80%D0%B0%D1%82%D0%B5%D0%B3%D0%B8%D0%B9%20%28trend,driven" TargetMode="External" /><Relationship Type="http://schemas.openxmlformats.org/officeDocument/2006/relationships/hyperlink" Id="rId22" Target="file://file-Wq3aaeB9moPnx82HURUNjs#:~:text=%D0%9F%D1%80%D0%BE%D0%B2%D0%B5%D1%80%D0%BA%D0%B0%20%D0%B8%D0%BD%D1%82%D0%B5%D1%80%D0%BD%D0%B5%D1%82,%D0%B1%D1%80%D0%BE%D0%BA%D0%B5%D1%80%D0%BE%D0%BC%2F%D0%B1%D0%B8%D1%80%D0%B6%D0%B5%D0%B9" TargetMode="External" /><Relationship Type="http://schemas.openxmlformats.org/officeDocument/2006/relationships/hyperlink" Id="rId42" Target="file://file-Wq3aaeB9moPnx82HURUNjs#:~:text=%D0%A0%D0%B0%D0%B1%D0%BE%D1%82%D0%B0%20%D1%87%D0%B5%D1%80%D0%B5%D0%B7%20API%20%D0%B1%D1%80%D0%BE%D0%BA%D0%B5%D1%80%D0%B0%2F%D0%B1%D0%B8%D1%80%D0%B6%D0%B8%20,%D0%B2%D0%B0%D1%80%D0%B8%D0%B0%D0%BD%D1%82" TargetMode="External" /><Relationship Type="http://schemas.openxmlformats.org/officeDocument/2006/relationships/hyperlink" Id="rId33" Target="file://file-Wq3aaeB9moPnx82HURUNjs#:~:text=%D0%A0%D0%B0%D1%81%D1%87%D1%91%D1%82%20%D0%B2%D0%B5%D1%80%D0%BE%D1%8F%D1%82%D0%BD%D0%BE%D1%81%D1%82%D0%B8%20%D1%83%D1%81%D0%BF%D0%B5%D1%85%D0%B0%20%28confidence%20score%29" TargetMode="External" /><Relationship Type="http://schemas.openxmlformats.org/officeDocument/2006/relationships/hyperlink" Id="rId30" Target="file://file-Wq3aaeB9moPnx82HURUNjs#:~:text=%D0%A1%D0%B5%D0%BD%D1%82%D0%B8%D0%BC%D0%B5%D0%BD%D1%82" TargetMode="External" /><Relationship Type="http://schemas.openxmlformats.org/officeDocument/2006/relationships/hyperlink" Id="rId26" Target="file://file-Wq3aaeB9moPnx82HURUNjs#:~:text=%D0%A2%D0%B5%D1%85%D0%BD%D0%B8%D1%87%D0%B5%D1%81%D0%BA%D0%B8%D0%B9%20%D0%B0%D0%BD%D0%B0%D0%BB%D0%B8%D0%B7%3A" TargetMode="External" /><Relationship Type="http://schemas.openxmlformats.org/officeDocument/2006/relationships/hyperlink" Id="rId28" Target="file://file-Wq3aaeB9moPnx82HURUNjs#:~:text=%D0%A4%D1%83%D0%BD%D0%B4%D0%B0%D0%BC%D0%B5%D0%BD%D1%82%D0%B0%D0%BB%D1%8C%D0%BD%D1%8B%D0%B9%20%D0%B0%D0%BD%D0%B0%D0%BB%D0%B8%D0%B7%3A" TargetMode="External" /><Relationship Type="http://schemas.openxmlformats.org/officeDocument/2006/relationships/hyperlink" Id="rId57" Target="file://file-Wq3aaeB9moPnx82HURUNjs#:~:text=%D0%A8%D0%B8%D1%84%D1%80%D0%BE%D0%B2%D0%B0%D0%BD%D0%B8%D0%B5%20%D0%BA%D0%BB%D1%8E%D1%87%D0%B5%D0%B9%2F%D0%BB%D0%BE%D0%B3%D0%B8%D0%BD%D0%BE%D0%B2%20%28DPAPI%2FKeyVault%29" TargetMode="External" /><Relationship Type="http://schemas.openxmlformats.org/officeDocument/2006/relationships/hyperlink" Id="rId69" Target="file://file-Wq3aaeB9moPnx82HURUNjs#:~:text=%D0%A9%D0%B8%D1%82%20%28%D0%BB%D0%B8%D0%BC%D0%B8%D1%82%D1%8B%2C%20%D1%81%D1%82%D0%BE%D0%BF" TargetMode="External" /><Relationship Type="http://schemas.openxmlformats.org/officeDocument/2006/relationships/hyperlink" Id="rId68" Target="file://file-Wq3aaeB9moPnx82HURUNjs#:~:text=%F0%9F%93%8C%20%D0%98%D1%82%D0%BE%D0%B3" TargetMode="External" /><Relationship Type="http://schemas.openxmlformats.org/officeDocument/2006/relationships/hyperlink" Id="rId56" Target="file://file-Wq3aaeB9moPnx82HURUNjs#:~:text=%F0%9F%94%B9%2010" TargetMode="External" /><Relationship Type="http://schemas.openxmlformats.org/officeDocument/2006/relationships/hyperlink" Id="rId31" Target="file://file-Wq3aaeB9moPnx82HURUNjs#:~:text=%F0%9F%94%B9%203" TargetMode="External" /><Relationship Type="http://schemas.openxmlformats.org/officeDocument/2006/relationships/hyperlink" Id="rId35" Target="file://file-Wq3aaeB9moPnx82HURUNjs#:~:text=%F0%9F%94%B9%204" TargetMode="External" /><Relationship Type="http://schemas.openxmlformats.org/officeDocument/2006/relationships/hyperlink" Id="rId49" Target="file://file-Wq3aaeB9moPnx82HURUNjs#:~:text=%F0%9F%94%B9%207" TargetMode="External" /><Relationship Type="http://schemas.openxmlformats.org/officeDocument/2006/relationships/hyperlink" Id="rId52" Target="file://file-Wq3aaeB9moPnx82HURUNjs#:~:text=%F0%9F%94%B9%208" TargetMode="External" /><Relationship Type="http://schemas.openxmlformats.org/officeDocument/2006/relationships/hyperlink" Id="rId59" Target="file://file-Wq3aaeB9moPnx82HURUNjs#:~:text=%F0%9F%94%B9%209" TargetMode="External" /><Relationship Type="http://schemas.openxmlformats.org/officeDocument/2006/relationships/hyperlink" Id="rId43" Target="file://file-Wq3aaeB9moPnx82HURUNjs#:~:text=DOM" TargetMode="External" /><Relationship Type="http://schemas.openxmlformats.org/officeDocument/2006/relationships/hyperlink" Id="rId60" Target="file://file-Wq3aaeB9moPnx82HURUNjs#:~:text=Walk" TargetMode="External" /><Relationship Type="http://schemas.openxmlformats.org/officeDocument/2006/relationships/hyperlink" Id="rId76" Target="file://file-YJLXuS1XZGqnpuiyiTsJpH" TargetMode="External" /><Relationship Type="http://schemas.openxmlformats.org/officeDocument/2006/relationships/hyperlink" Id="rId24" Target="file://file-YJLXuS1XZGqnpuiyiTsJpH#:~:text=%D0%9F%D0%BE%D0%BB%D1%83%D1%87%D0%B5%D0%BD%D0%B8%D0%B5%20%D1%80%D1%8B%D0%BD%D0%BE%D1%87%D0%BD%D1%8B%D1%85%20%D0%B4%D0%B0%D0%BD%D0%BD%D1%8B%D1%85%20%E2%80%93%20%D0%BF%D0%BE%D0%B4%D0%BF%D0%B8%D1%81%D1%8B%D0%B2%D0%B0%D0%B5%D1%82%D1%81%D1%8F,%D1%81%20%D0%B2%D0%BD%D0%B5%D1%88%D0%BD%D0%B8%D1%85%20API%20%D0%BF%D1%80%D0%B8%20%D0%BD%D0%B5%D0%BE%D0%B1%D1%85%D0%BE%D0%B4%D0%B8%D0%BC%D0%BE%D1%81%D1%82%D0%B8" TargetMode="External" /><Relationship Type="http://schemas.openxmlformats.org/officeDocument/2006/relationships/hyperlink" Id="rId65" Target="file://file-YJLXuS1XZGqnpuiyiTsJpH#:~:text=%D0%9F%D1%80%D0%BE%D0%B3%D0%BD%D0%BE%D0%B7%D0%B8%D1%80%D0%BE%D0%B2%D0%B0%D0%BD%D0%B8%D0%B5%20%D0%B8%20%D0%B3%D0%B5%D0%BD%D0%B5%D1%80%D0%B0%D1%86%D0%B8%D1%8F%20%D1%82%D0%BE%D1%80%D0%B3%D0%BE%D0%B2%D1%8B%D1%85%20%D1%81%D0%B8%D0%B3%D0%BD%D0%B0%D0%BB%D0%BE%D0%B2,%283%29%20%D0%90%D0%B3%D0%B5%D0%BD%D1%82%20%D1%81" TargetMode="External" /><Relationship Type="http://schemas.openxmlformats.org/officeDocument/2006/relationships/hyperlink" Id="rId66" Target="file://file-YJLXuS1XZGqnpuiyiTsJpH#:~:text=%D0%BF%D0%BE%D0%B4%D0%BA%D1%80%D0%B5%D0%BF%D0%BB%D0%B5%D0%BD%D0%B8%D0%B5%D0%BC%20%E2%80%93%20DRL,ATR%29%20%D0%B8%D0%BB%D0%B8%20%D0%B8%D1%81%D1%82%D0%BE%D1%80%D0%B8%D1%87%D0%B5%D1%81%D0%BA%D0%B8%D1%85%20%D1%8D%D0%BA%D1%81%D1%82%D1%80%D0%B5%D0%BC%D1%83%D0%BC%D0%BE%D0%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file://file-GXBa1etFJyMGwX7ecqx9Ld" TargetMode="External" /><Relationship Type="http://schemas.openxmlformats.org/officeDocument/2006/relationships/hyperlink" Id="rId34" Target="file://file-GXBa1etFJyMGwX7ecqx9Ld#:~:text=%D0%90%D0%BD%D1%81%D0%B0%D0%BC%D0%B1%D0%BB%D1%8C%20%D1%81%D1%82%D1%80%D0%B0%D1%82%D0%B5%D0%B3%D0%B8%D0%B9%20,%E2%80%94%20%D0%BA%D0%B0%D0%BA%20%D0%BA%D0%B0%D1%80%D0%BA%D0%B0%D1%81%20%D0%BD%D0%B5%20%D0%B2%D1%8B%D0%B4%D0%B5%D0%BB%D0%B5%D0%BD" TargetMode="External" /><Relationship Type="http://schemas.openxmlformats.org/officeDocument/2006/relationships/hyperlink" Id="rId62" Target="file://file-GXBa1etFJyMGwX7ecqx9Ld#:~:text=%D0%91%D1%8D%D0%BA%D1%82%D0%B5%D1%81%D1%82%20%D0%B1%D0%B0%D0%B7%D0%BE%D0%B2%D0%BE%D0%B9%20%D1%81%D1%82%D1%80%D0%B0%D1%82%D0%B5%D0%B3%D0%B8%D0%B8%3A%20routers%2Ftrading,%D0%9F%D1%80%D0%BE%D0%B1%D0%B5%D0%BB%D1%8B" TargetMode="External" /><Relationship Type="http://schemas.openxmlformats.org/officeDocument/2006/relationships/hyperlink" Id="rId50" Target="file://file-GXBa1etFJyMGwX7ecqx9Ld#:~:text=%D0%92%D0%B8%D1%82%D1%80%D0%B8%D0%BD%D0%B0%2F%D0%B4%D0%B0%D1%88%D0%B1%D0%BE%D1%80%D0%B4%20,py%2C%20%D0%BD%D0%BE%20%D0%B1%D0%B5%D0%B7%20%D0%B7%D0%B0%D0%B2%D0%B5%D1%80%D1%88%D1%91%D0%BD%D0%BD%D0%BE%D0%B3%D0%BE%20%D1%84%D1%80%D0%BE%D0%BD%D1%82%D0%B0" TargetMode="External" /><Relationship Type="http://schemas.openxmlformats.org/officeDocument/2006/relationships/hyperlink" Id="rId27" Target="file://file-GXBa1etFJyMGwX7ecqx9Ld#:~:text=%D0%9D%D0%B5%20%D1%83%D0%B2%D0%B8%D0%B4%D0%B5%D0%BB%20%D1%8F%D0%B2%D0%BD%D0%BE%D0%B9%20%D1%80%D0%B5%D0%B0%D0%BB%D0%B8%D0%B7%D0%B0%D1%86%D0%B8%D0%B8%20MACD%2FRSI%2FBB%2FATR,%D0%BD%D0%B5%20%D0%B2%D0%B5%D1%81%D1%8C%20%D0%BF%D0%B5%D1%80%D0%B5%D1%87%D0%B5%D0%BD%D1%8C%20%D0%B8%D0%B7%20%D1%82%D1%80%D0%B5%D0%B1%D0%BE%D0%B2%D0%B0%D0%BD%D0%B8%D0%B9" TargetMode="External" /><Relationship Type="http://schemas.openxmlformats.org/officeDocument/2006/relationships/hyperlink" Id="rId55" Target="file://file-GXBa1etFJyMGwX7ecqx9Ld#:~:text=%D0%9D%D0%B5%D1%82%20%D0%B3%D0%BE%D1%82%D0%BE%D0%B2%D0%BE%D0%B3%D0%BE%20%D1%81%D1%83%D0%BF%D0%B5%D1%80%D0%B2%D0%B8%D0%B7%D0%BE%D1%80%D0%B0%20,%D1%81%D1%86%D0%B5%D0%BD%D0%B0%D1%80%D0%B8%D0%B5%D0%B2%20%D1%81%D1%82%D0%B0%D1%80%D1%82%D0%B0%2F%D0%BF%D0%B5%D1%80%D0%B5%D0%B7%D0%B0%D0%BF%D1%83%D1%81%D0%BA%D0%B0" TargetMode="External" /><Relationship Type="http://schemas.openxmlformats.org/officeDocument/2006/relationships/hyperlink" Id="rId23" Target="file://file-GXBa1etFJyMGwX7ecqx9Ld#:~:text=%D0%9D%D0%B5%D1%82%20%D1%8F%D0%B2%D0%BD%D0%BE%D0%B3%D0%BE%20self,%D0%B8%D1%81%D1%82%D0%BE%D1%87%D0%BD%D0%B8%D0%BA%D0%BE%D0%B2%2C%20%D0%B4%D0%BE%D1%81%D1%82%D1%83%D0%BF%20%D0%BA%20%D0%B1%D0%B8%D1%80%D0%B6%D0%B5%2C%20%D0%B2%D0%B5%D1%80%D1%81%D0%B8%D1%8F%2F%D1%82%D0%B0%D0%B9%D0%BC%D1%81%D0%B8%D0%BD%D0%BA" TargetMode="External" /><Relationship Type="http://schemas.openxmlformats.org/officeDocument/2006/relationships/hyperlink" Id="rId45" Target="file://file-GXBa1etFJyMGwX7ecqx9Ld#:~:text=%D0%9D%D0%B5%D1%82%20%D1%8F%D0%B2%D0%BD%D0%BE%D0%B9%20%D0%BC%D0%BE%D0%B4%D0%B8%D1%84%D0%B8%D0%BA%D0%B0%D1%86%D0%B8%D0%B8%2F%D0%BB%D0%B8%D0%BD%D0%BA%D0%BE%D0%B2%D0%BA%D0%B8%20SL%2FTP%20%D0%BA,py%20%D0%B8%20%D1%8D%D0%BD%D0%B4%D0%BF%D0%BE%D0%B8%D0%BD%D1%82%D0%BE%D0%B2" TargetMode="External" /><Relationship Type="http://schemas.openxmlformats.org/officeDocument/2006/relationships/hyperlink" Id="rId67" Target="file://file-GXBa1etFJyMGwX7ecqx9Ld#:~:text=%D0%9D%D0%B5%D1%82%20WFA%2C%20%D0%BD%D0%B5%D1%82%20%D0%B0%D0%B2%D1%82%D0%BE%D0%BF%D0%B5%D1%80%D0%B5%D0%BE%D1%86%D0%B5%D0%BD%D0%BA%D0%B8%20%D0%BF%D0%B0%D1%80%D0%B0%D0%BC%D0%B5%D1%82%D1%80%D0%BE%D0%B2,%D0%A1%D1%82%D0%B0%D1%82%D1%83%D1%81%3A%20%E2%97%8B%20%D0%9D%D0%B5%D1%82%2F%D0%BC%D0%B8%D0%BD%D0%B8%D0%BC%D1%83%D0%BC" TargetMode="External" /><Relationship Type="http://schemas.openxmlformats.org/officeDocument/2006/relationships/hyperlink" Id="rId37" Target="file://file-GXBa1etFJyMGwX7ecqx9Ld#:~:text=%D0%9F%D0%BE%D0%B7%D0%B8%D1%86%D0%B8%D0%BE%D0%BD%D0%B8%D1%80%D0%BE%D0%B2%D0%B0%D0%BD%D0%B8%D0%B5%2F%D1%80%D0%B0%D0%B7%D0%BC%D0%B5%D1%80%20%D0%BF%D0%BE%D0%B7%D0%B8%D1%86%D0%B8%D0%B8%3A%20risk%2Fposition_sizing,%D0%9F%D1%80%D0%BE%D0%B1%D0%B5%D0%BB%D1%8B" TargetMode="External" /><Relationship Type="http://schemas.openxmlformats.org/officeDocument/2006/relationships/hyperlink" Id="rId48" Target="file://file-GXBa1etFJyMGwX7ecqx9Ld#:~:text=%D0%A0%D0%B5%D0%B0%D0%BB%D1%8C%D0%BD%D1%8B%D0%B9%20%D0%BC%D0%BE%D0%BD%D0%B8%D1%82%D0%BE%D1%80%D0%B8%D0%BD%D0%B3%20%D0%BE%D1%82%D0%BA%D1%80%D1%8B%D1%82%D1%8B%D1%85%20%D0%BF%D0%BE%D0%B7%D0%B8%D1%86%D0%B8%D0%B9%20%2B,%E2%80%94%20%D0%BD%D0%B5%D1%82%20%D0%B2%D1%8B%D0%B4%D0%B5%D0%BB%D0%B5%D0%BD%D0%BD%D0%BE%D0%B3%D0%BE%20%D1%84%D0%BE%D0%BD%D0%BE%D0%B2%D0%BE%D0%B3%D0%BE%20%D0%B2%D0%BE%D1%80%D0%BA%D0%B5%D1%80%D0%B0" TargetMode="External" /><Relationship Type="http://schemas.openxmlformats.org/officeDocument/2006/relationships/hyperlink" Id="rId64" Target="file://file-GXBa1etFJyMGwX7ecqx9Ld#:~:text=%D0%A1%D0%B8%D0%BC%D1%83%D0%BB%D1%8F%D1%82%D0%BE%D1%80%20%D0%B8%D1%81%D0%BF%D0%BE%D0%BB%D0%BD%D0%B8%D1%82%D0%B5%D0%BB%D1%8F%3A%20executors%2Fsimulated" TargetMode="External" /><Relationship Type="http://schemas.openxmlformats.org/officeDocument/2006/relationships/hyperlink" Id="rId71" Target="file://file-GXBa1etFJyMGwX7ecqx9Ld#:~:text=%D0%A1%D0%BF%D1%80%D0%B8%D0%BD%D1%82%205%20%E2%80%94%20%D0%A0%D0%B8%D1%81%D0%BA,%E2%97%91%2050" TargetMode="External" /><Relationship Type="http://schemas.openxmlformats.org/officeDocument/2006/relationships/hyperlink" Id="rId29" Target="file://file-GXBa1etFJyMGwX7ecqx9Ld#:~:text=%D0%A1%D0%BF%D1%80%D0%B8%D0%BD%D1%82%207%20%E2%80%94%20%D0%9D%D0%BE%D0%B2%D0%BE%D1%81%D1%82%D0%B8%20%D0%B8,%D1%84%D0%B8%D0%BB%D1%8C%D1%82%D1%80%20%E2%86%92%20%E2%97%8B%2010" TargetMode="External" /><Relationship Type="http://schemas.openxmlformats.org/officeDocument/2006/relationships/hyperlink" Id="rId41" Target="file://file-GXBa1etFJyMGwX7ecqx9Ld#:~:text=%D0%A6%D0%B5%D0%BD%D1%82%D1%80%D0%B0%D0%BB%D0%B8%D0%B7%D0%BE%D0%B2%D0%B0%D0%BD%D0%BD%D1%8B%D0%B9%20%D0%BB%D0%B8%D0%BC%D0%B8%D1%82%D0%B5%D1%80%20%D1%87%D0%B8%D1%81%D0%BB%D0%B0%20%D1%81%D0%B4%D0%B5%D0%BB%D0%BE%D0%BA%2F%D0%B4%D0%BD%D0%B5%D0%B2%D0%BD%D0%BE%D0%B9%20%D1%81%D1%82%D0%BE%D0%BF,py" TargetMode="External" /><Relationship Type="http://schemas.openxmlformats.org/officeDocument/2006/relationships/hyperlink" Id="rId58" Target="file://file-GXBa1etFJyMGwX7ecqx9Ld#:~:text=%D0%A8%D0%B8%D1%84%D1%80%D0%BE%D0%B2%D0%B0%D0%BD%D0%B8%D0%B5%20%D0%BB%D0%BE%D0%BA%D0%B0%D0%BB%D1%8C%D0%BD%D1%8B%D1%85%20%D1%81%D0%B5%D0%BA%D1%80%D0%B5%D1%82%D0%BE%D0%B2%20,%D0%BD%D0%B5%D1%82" TargetMode="External" /><Relationship Type="http://schemas.openxmlformats.org/officeDocument/2006/relationships/hyperlink" Id="rId70" Target="file://file-GXBa1etFJyMGwX7ecqx9Ld#:~:text=4%29%20%D0%A0%D0%B8%D1%81%D0%BA" TargetMode="External" /><Relationship Type="http://schemas.openxmlformats.org/officeDocument/2006/relationships/hyperlink" Id="rId25" Target="file://file-GXBa1etFJyMGwX7ecqx9Ld#:~:text=Python%2F%D0%BE%D0%BA%D1%80%D1%83%D0%B6%D0%B5%D0%BD%D0%B8%D0%B5%20%2B%20%D0%B1%D0%B0%D0%B7%D0%BE%D0%B2%D1%8B%D0%B5%20%D0%B7%D0%B0%D0%B2%D0%B8%D1%81%D0%B8%D0%BC%D0%BE%D1%81%D1%82%D0%B8%20%E2%80%94,%D0%B4%D0%B0" TargetMode="External" /><Relationship Type="http://schemas.openxmlformats.org/officeDocument/2006/relationships/hyperlink" Id="rId74" Target="file://file-Wq3aaeB9moPnx82HURUNjs" TargetMode="External" /><Relationship Type="http://schemas.openxmlformats.org/officeDocument/2006/relationships/hyperlink" Id="rId21" Target="file://file-Wq3aaeB9moPnx82HURUNjs#:~:text=%D0%90%D0%B2%D1%82%D0%BE%D0%B7%D0%B0%D0%BF%D1%83%D1%81%D0%BA%20%D1%82%D0%B5%D1%80%D0%BC%D0%B8%D0%BD%D0%B0%D0%BB%D0%B0%20%2F%20%D0%B1%D1%80%D0%B0%D1%83%D0%B7%D0%B5%D1%80%D0%B0" TargetMode="External" /><Relationship Type="http://schemas.openxmlformats.org/officeDocument/2006/relationships/hyperlink" Id="rId61" Target="file://file-Wq3aaeB9moPnx82HURUNjs#:~:text=%D0%90%D0%B2%D1%82%D0%BE%D0%BC%D0%B0%D1%82%D0%B8%D1%87%D0%B5%D1%81%D0%BA%D0%B0%D1%8F%20%D0%BF%D0%B5%D1%80%D0%B5%D0%BE%D1%86%D0%B5%D0%BD%D0%BA%D0%B0%20%D0%BF%D0%B0%D1%80%D0%B0%D0%BC%D0%B5%D1%82%D1%80%D0%BE%D0%B2%20%D1%80%D0%B0%D0%B7%20%D0%B2,N%20%D0%BD%D0%B5%D0%B4%D0%B5%D0%BB%D1%8C" TargetMode="External" /><Relationship Type="http://schemas.openxmlformats.org/officeDocument/2006/relationships/hyperlink" Id="rId38" Target="file://file-Wq3aaeB9moPnx82HURUNjs#:~:text=%D0%90%D0%B2%D1%82%D0%BE%D0%BC%D0%B0%D1%82%D0%B8%D1%87%D0%B5%D1%81%D0%BA%D0%B8%D0%B9%20%D1%80%D0%B0%D1%81%D1%87%D1%91%D1%82%20%D1%80%D0%B0%D0%B7%D0%BC%D0%B5%D1%80%D0%B0%20%D0%BF%D0%BE%D0%B7%D0%B8%D1%86%D0%B8%D0%B8%20,%D0%BE%D1%81%D0%BD%D0%BE%D0%B2%D0%B5%20ATR%2F%D0%B2%D0%BE%D0%BB%D0%B0%D1%82%D0%B8%D0%BB%D1%8C%D0%BD%D0%BE%D1%81%D1%82%D0%B8" TargetMode="External" /><Relationship Type="http://schemas.openxmlformats.org/officeDocument/2006/relationships/hyperlink" Id="rId44" Target="file://file-Wq3aaeB9moPnx82HURUNjs#:~:text=%D0%92%D1%8B%D1%81%D1%82%D0%B0%D0%B2%D0%BB%D0%B5%D0%BD%D0%B8%D0%B5%20%D1%80%D1%8B%D0%BD%D0%BE%D1%87%D0%BD%D1%8B%D1%85%2C%20%D0%BB%D0%B8%D0%BC%D0%B8%D1%82%D0%BD%D1%8B%D1%85%2C%20%D1%81%D1%82%D0%BE%D0%BF" TargetMode="External" /><Relationship Type="http://schemas.openxmlformats.org/officeDocument/2006/relationships/hyperlink" Id="rId40" Target="file://file-Wq3aaeB9moPnx82HURUNjs#:~:text=%D0%94%D0%BD%D0%B5%D0%B2%D0%BD%D0%BE%D0%B9%20%D0%BB%D0%B8%D0%BC%D0%B8%D1%82%20%D1%83%D0%B1%D1%8B%D1%82%D0%BA%D0%BE%D0%B2%20%28%D0%BD%D0%B0%D0%BF%D1%80%D0%B8%D0%BC%D0%B5%D1%80%2C%20%E2%88%922,equity" TargetMode="External" /><Relationship Type="http://schemas.openxmlformats.org/officeDocument/2006/relationships/hyperlink" Id="rId47" Target="file://file-Wq3aaeB9moPnx82HURUNjs#:~:text=%D0%97%D0%B0%D0%BA%D1%80%D1%8B%D1%82%D0%B8%D0%B5%20%D0%BF%D0%BE%20%D1%81%D0%B8%D0%B3%D0%BD%D0%B0%D0%BB%D1%83%20%C2%AB%D1%80%D0%B0%D0%B7%D0%B2%D0%BE%D1%80%D0%BE%D1%82%C2%BB%20%D0%B8%D0%BB%D0%B8,%D0%B4%D0%BE%D1%81%D1%82%D0%B8%D0%B6%D0%B5%D0%BD%D0%B8%D1%8E%20TP%2FSL" TargetMode="External" /><Relationship Type="http://schemas.openxmlformats.org/officeDocument/2006/relationships/hyperlink" Id="rId46" Target="file://file-Wq3aaeB9moPnx82HURUNjs#:~:text=%D0%9C%D0%BE%D0%BD%D0%B8%D1%82%D0%BE%D1%80%D0%B8%D0%BD%D0%B3%20%D0%BE%D1%82%D0%BA%D1%80%D1%8B%D1%82%D1%8B%D1%85%20%D0%BF%D0%BE%D0%B7%D0%B8%D1%86%D0%B8%D0%B9%20%D0%B2%20%D1%80%D0%B5%D0%B0%D0%BB%D1%8C%D0%BD%D0%BE%D0%BC,%D0%B2%D1%80%D0%B5%D0%BC%D0%B5%D0%BD%D0%B8" TargetMode="External" /><Relationship Type="http://schemas.openxmlformats.org/officeDocument/2006/relationships/hyperlink" Id="rId36" Target="file://file-Wq3aaeB9moPnx82HURUNjs#:~:text=%D0%9E%D0%B3%D1%80%D0%B0%D0%BD%D0%B8%D1%87%D0%B5%D0%BD%D0%B8%D0%B5%20%D1%80%D0%B8%D1%81%D0%BA%D0%B0%20%D0%BD%D0%B0%20%D1%81%D0%B4%D0%B5%D0%BB%D0%BA%D1%83%20%28%E2%89%A41,%D0%BA%D0%B0%D0%BF%D0%B8%D1%82%D0%B0%D0%BB%D0%B0" TargetMode="External" /><Relationship Type="http://schemas.openxmlformats.org/officeDocument/2006/relationships/hyperlink" Id="rId51" Target="file://file-Wq3aaeB9moPnx82HURUNjs#:~:text=%D0%9E%D0%BD%D0%BB%D0%B0%D0%B9%D0%BD,%D0%BB%D0%B8%D0%BC%D0%B8%D1%82%D1%8B" TargetMode="External" /><Relationship Type="http://schemas.openxmlformats.org/officeDocument/2006/relationships/hyperlink" Id="rId53" Target="file://file-Wq3aaeB9moPnx82HURUNjs#:~:text=%D0%9F%D0%B5%D1%80%D0%B5%D0%B7%D0%B0%D0%BF%D1%83%D1%81%D0%BA%20%D1%82%D0%B5%D1%80%D0%BC%D0%B8%D0%BD%D0%B0%D0%BB%D0%B0%20%D0%BF%D1%80%D0%B8%20%D0%B7%D0%B0%D0%B2%D0%B8%D1%81%D0%B0%D0%BD%D0%B8%D0%B8" TargetMode="External" /><Relationship Type="http://schemas.openxmlformats.org/officeDocument/2006/relationships/hyperlink" Id="rId54" Target="file://file-Wq3aaeB9moPnx82HURUNjs#:~:text=%D0%9F%D0%BE%D0%B2%D1%82%D0%BE%D1%80%D0%BD%D0%BE%D0%B5%20%D0%BF%D0%BE%D0%B4%D0%BA%D0%BB%D1%8E%D1%87%D0%B5%D0%BD%D0%B8%D0%B5%20%D0%BF%D1%80%D0%B8%20%D0%BE%D0%B1%D1%80%D1%8B%D0%B2%D0%B5%20%D0%B8%D0%BD%D1%82%D0%B5%D1%80%D0%BD%D0%B5%D1%82%D0%B0" TargetMode="External" /><Relationship Type="http://schemas.openxmlformats.org/officeDocument/2006/relationships/hyperlink" Id="rId39" Target="file://file-Wq3aaeB9moPnx82HURUNjs#:~:text=%D0%9F%D0%BE%D1%81%D1%82%D0%B0%D0%BD%D0%BE%D0%B2%D0%BA%D0%B0%20Stop%20Loss%20%D0%B8%20Take,Profit%20%D1%81%D1%80%D0%B0%D0%B7%D1%83%20%D0%BF%D1%80%D0%B8%20%D0%B2%D1%85%D0%BE%D0%B4%D0%B5" TargetMode="External" /><Relationship Type="http://schemas.openxmlformats.org/officeDocument/2006/relationships/hyperlink" Id="rId32" Target="file://file-Wq3aaeB9moPnx82HURUNjs#:~:text=%D0%9F%D0%BE%D1%81%D1%82%D1%80%D0%BE%D0%B5%D0%BD%D0%B8%D0%B5%20%D0%B0%D0%BD%D1%81%D0%B0%D0%BC%D0%B1%D0%BB%D1%8F%20%D1%81%D1%82%D1%80%D0%B0%D1%82%D0%B5%D0%B3%D0%B8%D0%B9%20%28trend,driven" TargetMode="External" /><Relationship Type="http://schemas.openxmlformats.org/officeDocument/2006/relationships/hyperlink" Id="rId22" Target="file://file-Wq3aaeB9moPnx82HURUNjs#:~:text=%D0%9F%D1%80%D0%BE%D0%B2%D0%B5%D1%80%D0%BA%D0%B0%20%D0%B8%D0%BD%D1%82%D0%B5%D1%80%D0%BD%D0%B5%D1%82,%D0%B1%D1%80%D0%BE%D0%BA%D0%B5%D1%80%D0%BE%D0%BC%2F%D0%B1%D0%B8%D1%80%D0%B6%D0%B5%D0%B9" TargetMode="External" /><Relationship Type="http://schemas.openxmlformats.org/officeDocument/2006/relationships/hyperlink" Id="rId42" Target="file://file-Wq3aaeB9moPnx82HURUNjs#:~:text=%D0%A0%D0%B0%D0%B1%D0%BE%D1%82%D0%B0%20%D1%87%D0%B5%D1%80%D0%B5%D0%B7%20API%20%D0%B1%D1%80%D0%BE%D0%BA%D0%B5%D1%80%D0%B0%2F%D0%B1%D0%B8%D1%80%D0%B6%D0%B8%20,%D0%B2%D0%B0%D1%80%D0%B8%D0%B0%D0%BD%D1%82" TargetMode="External" /><Relationship Type="http://schemas.openxmlformats.org/officeDocument/2006/relationships/hyperlink" Id="rId33" Target="file://file-Wq3aaeB9moPnx82HURUNjs#:~:text=%D0%A0%D0%B0%D1%81%D1%87%D1%91%D1%82%20%D0%B2%D0%B5%D1%80%D0%BE%D1%8F%D1%82%D0%BD%D0%BE%D1%81%D1%82%D0%B8%20%D1%83%D1%81%D0%BF%D0%B5%D1%85%D0%B0%20%28confidence%20score%29" TargetMode="External" /><Relationship Type="http://schemas.openxmlformats.org/officeDocument/2006/relationships/hyperlink" Id="rId30" Target="file://file-Wq3aaeB9moPnx82HURUNjs#:~:text=%D0%A1%D0%B5%D0%BD%D1%82%D0%B8%D0%BC%D0%B5%D0%BD%D1%82" TargetMode="External" /><Relationship Type="http://schemas.openxmlformats.org/officeDocument/2006/relationships/hyperlink" Id="rId26" Target="file://file-Wq3aaeB9moPnx82HURUNjs#:~:text=%D0%A2%D0%B5%D1%85%D0%BD%D0%B8%D1%87%D0%B5%D1%81%D0%BA%D0%B8%D0%B9%20%D0%B0%D0%BD%D0%B0%D0%BB%D0%B8%D0%B7%3A" TargetMode="External" /><Relationship Type="http://schemas.openxmlformats.org/officeDocument/2006/relationships/hyperlink" Id="rId28" Target="file://file-Wq3aaeB9moPnx82HURUNjs#:~:text=%D0%A4%D1%83%D0%BD%D0%B4%D0%B0%D0%BC%D0%B5%D0%BD%D1%82%D0%B0%D0%BB%D1%8C%D0%BD%D1%8B%D0%B9%20%D0%B0%D0%BD%D0%B0%D0%BB%D0%B8%D0%B7%3A" TargetMode="External" /><Relationship Type="http://schemas.openxmlformats.org/officeDocument/2006/relationships/hyperlink" Id="rId57" Target="file://file-Wq3aaeB9moPnx82HURUNjs#:~:text=%D0%A8%D0%B8%D1%84%D1%80%D0%BE%D0%B2%D0%B0%D0%BD%D0%B8%D0%B5%20%D0%BA%D0%BB%D1%8E%D1%87%D0%B5%D0%B9%2F%D0%BB%D0%BE%D0%B3%D0%B8%D0%BD%D0%BE%D0%B2%20%28DPAPI%2FKeyVault%29" TargetMode="External" /><Relationship Type="http://schemas.openxmlformats.org/officeDocument/2006/relationships/hyperlink" Id="rId69" Target="file://file-Wq3aaeB9moPnx82HURUNjs#:~:text=%D0%A9%D0%B8%D1%82%20%28%D0%BB%D0%B8%D0%BC%D0%B8%D1%82%D1%8B%2C%20%D1%81%D1%82%D0%BE%D0%BF" TargetMode="External" /><Relationship Type="http://schemas.openxmlformats.org/officeDocument/2006/relationships/hyperlink" Id="rId68" Target="file://file-Wq3aaeB9moPnx82HURUNjs#:~:text=%F0%9F%93%8C%20%D0%98%D1%82%D0%BE%D0%B3" TargetMode="External" /><Relationship Type="http://schemas.openxmlformats.org/officeDocument/2006/relationships/hyperlink" Id="rId56" Target="file://file-Wq3aaeB9moPnx82HURUNjs#:~:text=%F0%9F%94%B9%2010" TargetMode="External" /><Relationship Type="http://schemas.openxmlformats.org/officeDocument/2006/relationships/hyperlink" Id="rId31" Target="file://file-Wq3aaeB9moPnx82HURUNjs#:~:text=%F0%9F%94%B9%203" TargetMode="External" /><Relationship Type="http://schemas.openxmlformats.org/officeDocument/2006/relationships/hyperlink" Id="rId35" Target="file://file-Wq3aaeB9moPnx82HURUNjs#:~:text=%F0%9F%94%B9%204" TargetMode="External" /><Relationship Type="http://schemas.openxmlformats.org/officeDocument/2006/relationships/hyperlink" Id="rId49" Target="file://file-Wq3aaeB9moPnx82HURUNjs#:~:text=%F0%9F%94%B9%207" TargetMode="External" /><Relationship Type="http://schemas.openxmlformats.org/officeDocument/2006/relationships/hyperlink" Id="rId52" Target="file://file-Wq3aaeB9moPnx82HURUNjs#:~:text=%F0%9F%94%B9%208" TargetMode="External" /><Relationship Type="http://schemas.openxmlformats.org/officeDocument/2006/relationships/hyperlink" Id="rId59" Target="file://file-Wq3aaeB9moPnx82HURUNjs#:~:text=%F0%9F%94%B9%209" TargetMode="External" /><Relationship Type="http://schemas.openxmlformats.org/officeDocument/2006/relationships/hyperlink" Id="rId43" Target="file://file-Wq3aaeB9moPnx82HURUNjs#:~:text=DOM" TargetMode="External" /><Relationship Type="http://schemas.openxmlformats.org/officeDocument/2006/relationships/hyperlink" Id="rId60" Target="file://file-Wq3aaeB9moPnx82HURUNjs#:~:text=Walk" TargetMode="External" /><Relationship Type="http://schemas.openxmlformats.org/officeDocument/2006/relationships/hyperlink" Id="rId76" Target="file://file-YJLXuS1XZGqnpuiyiTsJpH" TargetMode="External" /><Relationship Type="http://schemas.openxmlformats.org/officeDocument/2006/relationships/hyperlink" Id="rId24" Target="file://file-YJLXuS1XZGqnpuiyiTsJpH#:~:text=%D0%9F%D0%BE%D0%BB%D1%83%D1%87%D0%B5%D0%BD%D0%B8%D0%B5%20%D1%80%D1%8B%D0%BD%D0%BE%D1%87%D0%BD%D1%8B%D1%85%20%D0%B4%D0%B0%D0%BD%D0%BD%D1%8B%D1%85%20%E2%80%93%20%D0%BF%D0%BE%D0%B4%D0%BF%D0%B8%D1%81%D1%8B%D0%B2%D0%B0%D0%B5%D1%82%D1%81%D1%8F,%D1%81%20%D0%B2%D0%BD%D0%B5%D1%88%D0%BD%D0%B8%D1%85%20API%20%D0%BF%D1%80%D0%B8%20%D0%BD%D0%B5%D0%BE%D0%B1%D1%85%D0%BE%D0%B4%D0%B8%D0%BC%D0%BE%D1%81%D1%82%D0%B8" TargetMode="External" /><Relationship Type="http://schemas.openxmlformats.org/officeDocument/2006/relationships/hyperlink" Id="rId65" Target="file://file-YJLXuS1XZGqnpuiyiTsJpH#:~:text=%D0%9F%D1%80%D0%BE%D0%B3%D0%BD%D0%BE%D0%B7%D0%B8%D1%80%D0%BE%D0%B2%D0%B0%D0%BD%D0%B8%D0%B5%20%D0%B8%20%D0%B3%D0%B5%D0%BD%D0%B5%D1%80%D0%B0%D1%86%D0%B8%D1%8F%20%D1%82%D0%BE%D1%80%D0%B3%D0%BE%D0%B2%D1%8B%D1%85%20%D1%81%D0%B8%D0%B3%D0%BD%D0%B0%D0%BB%D0%BE%D0%B2,%283%29%20%D0%90%D0%B3%D0%B5%D0%BD%D1%82%20%D1%81" TargetMode="External" /><Relationship Type="http://schemas.openxmlformats.org/officeDocument/2006/relationships/hyperlink" Id="rId66" Target="file://file-YJLXuS1XZGqnpuiyiTsJpH#:~:text=%D0%BF%D0%BE%D0%B4%D0%BA%D1%80%D0%B5%D0%BF%D0%BB%D0%B5%D0%BD%D0%B8%D0%B5%D0%BC%20%E2%80%93%20DRL,ATR%29%20%D0%B8%D0%BB%D0%B8%20%D0%B8%D1%81%D1%82%D0%BE%D1%80%D0%B8%D1%87%D0%B5%D1%81%D0%BA%D0%B8%D1%85%20%D1%8D%D0%BA%D1%81%D1%82%D1%80%D0%B5%D0%BC%D1%83%D0%BC%D0%BE%D0%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10-07T17:47:05Z</dcterms:created>
  <dcterms:modified xsi:type="dcterms:W3CDTF">2025-10-07T17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